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F0B33" w14:textId="2A254D2A" w:rsidR="00BC0EDB" w:rsidRPr="00993E0D" w:rsidRDefault="00A67D5A" w:rsidP="00993E0D">
      <w:pPr>
        <w:pStyle w:val="ListeParagraf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993E0D">
        <w:rPr>
          <w:rFonts w:ascii="Times New Roman" w:hAnsi="Times New Roman" w:cs="Times New Roman"/>
          <w:b/>
          <w:bCs/>
        </w:rPr>
        <w:t>A:</w:t>
      </w:r>
      <w:r w:rsidRPr="00993E0D">
        <w:rPr>
          <w:rFonts w:ascii="Times New Roman" w:hAnsi="Times New Roman" w:cs="Times New Roman"/>
        </w:rPr>
        <w:t xml:space="preserve"> How does John play football?</w:t>
      </w:r>
      <w:r w:rsidRPr="00993E0D">
        <w:rPr>
          <w:rFonts w:ascii="Times New Roman" w:hAnsi="Times New Roman" w:cs="Times New Roman"/>
        </w:rPr>
        <w:br/>
      </w:r>
      <w:r w:rsidRPr="00993E0D">
        <w:rPr>
          <w:rFonts w:ascii="Times New Roman" w:hAnsi="Times New Roman" w:cs="Times New Roman"/>
          <w:b/>
          <w:bCs/>
        </w:rPr>
        <w:t>B:</w:t>
      </w:r>
      <w:r w:rsidRPr="00993E0D">
        <w:rPr>
          <w:rFonts w:ascii="Times New Roman" w:hAnsi="Times New Roman" w:cs="Times New Roman"/>
        </w:rPr>
        <w:t xml:space="preserve"> _____________________.</w:t>
      </w:r>
      <w:r w:rsidRPr="00993E0D">
        <w:rPr>
          <w:rFonts w:ascii="Times New Roman" w:hAnsi="Times New Roman" w:cs="Times New Roman"/>
        </w:rPr>
        <w:br/>
        <w:t>a) He plays every weekend.</w:t>
      </w:r>
      <w:r w:rsidRPr="00993E0D">
        <w:rPr>
          <w:rFonts w:ascii="Times New Roman" w:hAnsi="Times New Roman" w:cs="Times New Roman"/>
        </w:rPr>
        <w:br/>
        <w:t>b) He plays very well.</w:t>
      </w:r>
      <w:r w:rsidRPr="00993E0D">
        <w:rPr>
          <w:rFonts w:ascii="Times New Roman" w:hAnsi="Times New Roman" w:cs="Times New Roman"/>
        </w:rPr>
        <w:br/>
        <w:t>c) He is playing now.</w:t>
      </w:r>
      <w:r w:rsidRPr="00993E0D">
        <w:rPr>
          <w:rFonts w:ascii="Times New Roman" w:hAnsi="Times New Roman" w:cs="Times New Roman"/>
        </w:rPr>
        <w:br/>
        <w:t xml:space="preserve">d) He </w:t>
      </w:r>
      <w:r w:rsidR="007A5244">
        <w:rPr>
          <w:rFonts w:ascii="Times New Roman" w:hAnsi="Times New Roman" w:cs="Times New Roman"/>
        </w:rPr>
        <w:t xml:space="preserve">always </w:t>
      </w:r>
      <w:r w:rsidRPr="00993E0D">
        <w:rPr>
          <w:rFonts w:ascii="Times New Roman" w:hAnsi="Times New Roman" w:cs="Times New Roman"/>
        </w:rPr>
        <w:t>play</w:t>
      </w:r>
      <w:r w:rsidR="007A5244">
        <w:rPr>
          <w:rFonts w:ascii="Times New Roman" w:hAnsi="Times New Roman" w:cs="Times New Roman"/>
        </w:rPr>
        <w:t>s</w:t>
      </w:r>
      <w:r w:rsidRPr="00993E0D">
        <w:rPr>
          <w:rFonts w:ascii="Times New Roman" w:hAnsi="Times New Roman" w:cs="Times New Roman"/>
        </w:rPr>
        <w:t>.</w:t>
      </w:r>
    </w:p>
    <w:p w14:paraId="7C2D4E0C" w14:textId="77777777" w:rsidR="00A67D5A" w:rsidRPr="00B623C9" w:rsidRDefault="00A67D5A" w:rsidP="00B623C9">
      <w:pPr>
        <w:pStyle w:val="ListeParagraf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B623C9">
        <w:rPr>
          <w:rStyle w:val="Gl"/>
          <w:rFonts w:ascii="Times New Roman" w:hAnsi="Times New Roman" w:cs="Times New Roman"/>
        </w:rPr>
        <w:t>A:</w:t>
      </w:r>
      <w:r w:rsidRPr="00B623C9">
        <w:rPr>
          <w:rFonts w:ascii="Times New Roman" w:hAnsi="Times New Roman" w:cs="Times New Roman"/>
        </w:rPr>
        <w:t xml:space="preserve"> I _______ swim very well, but I _______ dive. I'm still learning.</w:t>
      </w:r>
      <w:r w:rsidRPr="00B623C9">
        <w:rPr>
          <w:rFonts w:ascii="Times New Roman" w:hAnsi="Times New Roman" w:cs="Times New Roman"/>
        </w:rPr>
        <w:br/>
        <w:t>a) can / can't</w:t>
      </w:r>
      <w:r w:rsidRPr="00B623C9">
        <w:rPr>
          <w:rFonts w:ascii="Times New Roman" w:hAnsi="Times New Roman" w:cs="Times New Roman"/>
        </w:rPr>
        <w:br/>
        <w:t>b) can't / can</w:t>
      </w:r>
      <w:r w:rsidRPr="00B623C9">
        <w:rPr>
          <w:rFonts w:ascii="Times New Roman" w:hAnsi="Times New Roman" w:cs="Times New Roman"/>
        </w:rPr>
        <w:br/>
        <w:t>c) can / can</w:t>
      </w:r>
      <w:r w:rsidRPr="00B623C9">
        <w:rPr>
          <w:rFonts w:ascii="Times New Roman" w:hAnsi="Times New Roman" w:cs="Times New Roman"/>
        </w:rPr>
        <w:br/>
        <w:t>d) can't / can't</w:t>
      </w:r>
    </w:p>
    <w:p w14:paraId="1766447D" w14:textId="2A398843" w:rsidR="00A67D5A" w:rsidRPr="00B623C9" w:rsidRDefault="00A67D5A" w:rsidP="00B623C9">
      <w:pPr>
        <w:pStyle w:val="ListeParagraf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B623C9">
        <w:rPr>
          <w:rStyle w:val="Gl"/>
          <w:rFonts w:ascii="Times New Roman" w:hAnsi="Times New Roman" w:cs="Times New Roman"/>
        </w:rPr>
        <w:t>A:</w:t>
      </w:r>
      <w:r w:rsidRPr="00B623C9">
        <w:rPr>
          <w:rFonts w:ascii="Times New Roman" w:hAnsi="Times New Roman" w:cs="Times New Roman"/>
        </w:rPr>
        <w:t xml:space="preserve"> Why do you like eating at that restaurant?</w:t>
      </w:r>
      <w:r w:rsidRPr="00B623C9">
        <w:rPr>
          <w:rFonts w:ascii="Times New Roman" w:hAnsi="Times New Roman" w:cs="Times New Roman"/>
        </w:rPr>
        <w:br/>
      </w:r>
      <w:r w:rsidRPr="00B623C9">
        <w:rPr>
          <w:rStyle w:val="Gl"/>
          <w:rFonts w:ascii="Times New Roman" w:hAnsi="Times New Roman" w:cs="Times New Roman"/>
        </w:rPr>
        <w:t>B:</w:t>
      </w:r>
      <w:r w:rsidRPr="00B623C9">
        <w:rPr>
          <w:rFonts w:ascii="Times New Roman" w:hAnsi="Times New Roman" w:cs="Times New Roman"/>
        </w:rPr>
        <w:t xml:space="preserve"> Because their food is always __________ and fresh.</w:t>
      </w:r>
      <w:r w:rsidRPr="00B623C9">
        <w:rPr>
          <w:rFonts w:ascii="Times New Roman" w:hAnsi="Times New Roman" w:cs="Times New Roman"/>
        </w:rPr>
        <w:br/>
        <w:t>a) delicious</w:t>
      </w:r>
      <w:r w:rsidRPr="00B623C9">
        <w:rPr>
          <w:rFonts w:ascii="Times New Roman" w:hAnsi="Times New Roman" w:cs="Times New Roman"/>
        </w:rPr>
        <w:br/>
        <w:t>b) spicy</w:t>
      </w:r>
      <w:r w:rsidRPr="00B623C9">
        <w:rPr>
          <w:rFonts w:ascii="Times New Roman" w:hAnsi="Times New Roman" w:cs="Times New Roman"/>
        </w:rPr>
        <w:br/>
        <w:t>c) disgusting</w:t>
      </w:r>
      <w:r w:rsidRPr="00B623C9">
        <w:rPr>
          <w:rFonts w:ascii="Times New Roman" w:hAnsi="Times New Roman" w:cs="Times New Roman"/>
        </w:rPr>
        <w:br/>
        <w:t>d) unhealthy</w:t>
      </w:r>
    </w:p>
    <w:p w14:paraId="47D5AA55" w14:textId="2FCEEAD7" w:rsidR="00A67D5A" w:rsidRPr="00B623C9" w:rsidRDefault="00A67D5A" w:rsidP="00B623C9">
      <w:pPr>
        <w:pStyle w:val="ListeParagraf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B623C9">
        <w:rPr>
          <w:rStyle w:val="Gl"/>
          <w:rFonts w:ascii="Times New Roman" w:hAnsi="Times New Roman" w:cs="Times New Roman"/>
        </w:rPr>
        <w:t>A:</w:t>
      </w:r>
      <w:r w:rsidRPr="00B623C9">
        <w:rPr>
          <w:rFonts w:ascii="Times New Roman" w:hAnsi="Times New Roman" w:cs="Times New Roman"/>
        </w:rPr>
        <w:t xml:space="preserve"> I can’t eat anything. My __________ hurts.</w:t>
      </w:r>
      <w:r w:rsidRPr="00B623C9">
        <w:rPr>
          <w:rFonts w:ascii="Times New Roman" w:hAnsi="Times New Roman" w:cs="Times New Roman"/>
        </w:rPr>
        <w:br/>
        <w:t>a) stomach</w:t>
      </w:r>
      <w:r w:rsidRPr="00B623C9">
        <w:rPr>
          <w:rFonts w:ascii="Times New Roman" w:hAnsi="Times New Roman" w:cs="Times New Roman"/>
        </w:rPr>
        <w:br/>
        <w:t>b) hand</w:t>
      </w:r>
      <w:r w:rsidRPr="00B623C9">
        <w:rPr>
          <w:rFonts w:ascii="Times New Roman" w:hAnsi="Times New Roman" w:cs="Times New Roman"/>
        </w:rPr>
        <w:br/>
        <w:t>c) foot</w:t>
      </w:r>
      <w:r w:rsidRPr="00B623C9">
        <w:rPr>
          <w:rFonts w:ascii="Times New Roman" w:hAnsi="Times New Roman" w:cs="Times New Roman"/>
        </w:rPr>
        <w:br/>
        <w:t>d) eye</w:t>
      </w:r>
    </w:p>
    <w:p w14:paraId="262D0D36" w14:textId="28346FA7" w:rsidR="00A67D5A" w:rsidRPr="00B623C9" w:rsidRDefault="00A67D5A" w:rsidP="00B623C9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B623C9">
        <w:rPr>
          <w:rStyle w:val="Gl"/>
          <w:rFonts w:eastAsiaTheme="majorEastAsia"/>
          <w:sz w:val="22"/>
          <w:szCs w:val="22"/>
        </w:rPr>
        <w:t>Shopper:</w:t>
      </w:r>
      <w:r w:rsidRPr="00B623C9">
        <w:rPr>
          <w:sz w:val="22"/>
          <w:szCs w:val="22"/>
        </w:rPr>
        <w:t xml:space="preserve"> Excuse me, how much are __________ shoes over there?</w:t>
      </w:r>
      <w:r w:rsidRPr="00B623C9">
        <w:rPr>
          <w:sz w:val="22"/>
          <w:szCs w:val="22"/>
        </w:rPr>
        <w:br/>
      </w:r>
      <w:r w:rsidRPr="00B623C9">
        <w:rPr>
          <w:rStyle w:val="Gl"/>
          <w:rFonts w:eastAsiaTheme="majorEastAsia"/>
          <w:sz w:val="22"/>
          <w:szCs w:val="22"/>
        </w:rPr>
        <w:t>Salesperson:</w:t>
      </w:r>
      <w:r w:rsidRPr="00B623C9">
        <w:rPr>
          <w:sz w:val="22"/>
          <w:szCs w:val="22"/>
        </w:rPr>
        <w:t xml:space="preserve"> They are $50.</w:t>
      </w:r>
      <w:r w:rsidRPr="00B623C9">
        <w:rPr>
          <w:sz w:val="22"/>
          <w:szCs w:val="22"/>
        </w:rPr>
        <w:br/>
        <w:t>a) this</w:t>
      </w:r>
      <w:r w:rsidRPr="00B623C9">
        <w:rPr>
          <w:sz w:val="22"/>
          <w:szCs w:val="22"/>
        </w:rPr>
        <w:br/>
        <w:t>b) these</w:t>
      </w:r>
      <w:r w:rsidRPr="00B623C9">
        <w:rPr>
          <w:sz w:val="22"/>
          <w:szCs w:val="22"/>
        </w:rPr>
        <w:br/>
        <w:t>c) that</w:t>
      </w:r>
      <w:r w:rsidRPr="00B623C9">
        <w:rPr>
          <w:sz w:val="22"/>
          <w:szCs w:val="22"/>
        </w:rPr>
        <w:br/>
        <w:t>d) those</w:t>
      </w:r>
    </w:p>
    <w:p w14:paraId="782762A7" w14:textId="37C8857B" w:rsidR="008E5668" w:rsidRPr="00B623C9" w:rsidRDefault="008E5668" w:rsidP="00B623C9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B623C9">
        <w:rPr>
          <w:rStyle w:val="Gl"/>
          <w:rFonts w:eastAsiaTheme="majorEastAsia"/>
          <w:sz w:val="22"/>
          <w:szCs w:val="22"/>
        </w:rPr>
        <w:t>A:</w:t>
      </w:r>
      <w:r w:rsidRPr="00B623C9">
        <w:rPr>
          <w:sz w:val="22"/>
          <w:szCs w:val="22"/>
        </w:rPr>
        <w:t xml:space="preserve"> I want to bake a cake, but I don’t have enough __________. Can you buy some?</w:t>
      </w:r>
      <w:r w:rsidRPr="00B623C9">
        <w:rPr>
          <w:sz w:val="22"/>
          <w:szCs w:val="22"/>
        </w:rPr>
        <w:br/>
      </w:r>
      <w:r w:rsidRPr="00B623C9">
        <w:rPr>
          <w:rStyle w:val="Gl"/>
          <w:rFonts w:eastAsiaTheme="majorEastAsia"/>
          <w:sz w:val="22"/>
          <w:szCs w:val="22"/>
        </w:rPr>
        <w:t>B:</w:t>
      </w:r>
      <w:r w:rsidRPr="00B623C9">
        <w:rPr>
          <w:sz w:val="22"/>
          <w:szCs w:val="22"/>
        </w:rPr>
        <w:t xml:space="preserve"> Sure! Do we need any __________ too?</w:t>
      </w:r>
      <w:r w:rsidRPr="00B623C9">
        <w:rPr>
          <w:sz w:val="22"/>
          <w:szCs w:val="22"/>
        </w:rPr>
        <w:br/>
        <w:t xml:space="preserve">a) </w:t>
      </w:r>
      <w:r w:rsidRPr="00B623C9">
        <w:rPr>
          <w:rStyle w:val="Gl"/>
          <w:rFonts w:eastAsiaTheme="majorEastAsia"/>
          <w:b w:val="0"/>
          <w:bCs w:val="0"/>
          <w:sz w:val="22"/>
          <w:szCs w:val="22"/>
        </w:rPr>
        <w:t>flour</w:t>
      </w:r>
      <w:r w:rsidRPr="00B623C9">
        <w:rPr>
          <w:sz w:val="22"/>
          <w:szCs w:val="22"/>
        </w:rPr>
        <w:t xml:space="preserve"> / </w:t>
      </w:r>
      <w:r w:rsidRPr="00B623C9">
        <w:rPr>
          <w:rStyle w:val="Gl"/>
          <w:rFonts w:eastAsiaTheme="majorEastAsia"/>
          <w:b w:val="0"/>
          <w:bCs w:val="0"/>
          <w:sz w:val="22"/>
          <w:szCs w:val="22"/>
        </w:rPr>
        <w:t>eggs</w:t>
      </w:r>
      <w:r w:rsidRPr="00B623C9">
        <w:rPr>
          <w:sz w:val="22"/>
          <w:szCs w:val="22"/>
        </w:rPr>
        <w:t xml:space="preserve"> </w:t>
      </w:r>
      <w:r w:rsidRPr="00B623C9">
        <w:rPr>
          <w:sz w:val="22"/>
          <w:szCs w:val="22"/>
        </w:rPr>
        <w:br/>
        <w:t xml:space="preserve">b) apples  / sugar </w:t>
      </w:r>
      <w:r w:rsidRPr="00B623C9">
        <w:rPr>
          <w:sz w:val="22"/>
          <w:szCs w:val="22"/>
        </w:rPr>
        <w:br/>
        <w:t xml:space="preserve">c) milk / fish </w:t>
      </w:r>
      <w:r w:rsidRPr="00B623C9">
        <w:rPr>
          <w:sz w:val="22"/>
          <w:szCs w:val="22"/>
        </w:rPr>
        <w:br/>
        <w:t xml:space="preserve">d) tomatoes  / rice </w:t>
      </w:r>
    </w:p>
    <w:p w14:paraId="19EC58A0" w14:textId="586C3572" w:rsidR="008E5668" w:rsidRPr="00B623C9" w:rsidRDefault="008E5668" w:rsidP="00B623C9">
      <w:pPr>
        <w:pStyle w:val="NormalWeb"/>
        <w:numPr>
          <w:ilvl w:val="0"/>
          <w:numId w:val="1"/>
        </w:numPr>
        <w:rPr>
          <w:b/>
          <w:bCs/>
          <w:sz w:val="22"/>
          <w:szCs w:val="22"/>
        </w:rPr>
      </w:pPr>
      <w:r w:rsidRPr="00B623C9">
        <w:rPr>
          <w:rStyle w:val="Gl"/>
          <w:rFonts w:eastAsiaTheme="majorEastAsia"/>
          <w:b w:val="0"/>
          <w:bCs w:val="0"/>
          <w:sz w:val="22"/>
          <w:szCs w:val="22"/>
        </w:rPr>
        <w:t>play / the / can / John / piano / well / ?</w:t>
      </w:r>
      <w:r w:rsidRPr="00B623C9">
        <w:rPr>
          <w:b/>
          <w:bCs/>
          <w:sz w:val="22"/>
          <w:szCs w:val="22"/>
        </w:rPr>
        <w:br/>
      </w:r>
      <w:r w:rsidRPr="00B623C9">
        <w:rPr>
          <w:sz w:val="22"/>
          <w:szCs w:val="22"/>
        </w:rPr>
        <w:t xml:space="preserve">a) </w:t>
      </w:r>
      <w:r w:rsidRPr="00B623C9">
        <w:rPr>
          <w:rStyle w:val="Gl"/>
          <w:rFonts w:eastAsiaTheme="majorEastAsia"/>
          <w:b w:val="0"/>
          <w:bCs w:val="0"/>
          <w:sz w:val="22"/>
          <w:szCs w:val="22"/>
        </w:rPr>
        <w:t>Can John play the piano well?</w:t>
      </w:r>
      <w:r w:rsidRPr="00B623C9">
        <w:rPr>
          <w:b/>
          <w:bCs/>
          <w:sz w:val="22"/>
          <w:szCs w:val="22"/>
        </w:rPr>
        <w:t xml:space="preserve"> </w:t>
      </w:r>
      <w:r w:rsidRPr="00B623C9">
        <w:rPr>
          <w:sz w:val="22"/>
          <w:szCs w:val="22"/>
        </w:rPr>
        <w:br/>
        <w:t>b) John can play the piano well?</w:t>
      </w:r>
      <w:r w:rsidRPr="00B623C9">
        <w:rPr>
          <w:sz w:val="22"/>
          <w:szCs w:val="22"/>
        </w:rPr>
        <w:br/>
        <w:t>c) Can play John the piano well?</w:t>
      </w:r>
      <w:r w:rsidRPr="00B623C9">
        <w:rPr>
          <w:sz w:val="22"/>
          <w:szCs w:val="22"/>
        </w:rPr>
        <w:br/>
        <w:t>d) Play the piano can John well?</w:t>
      </w:r>
    </w:p>
    <w:p w14:paraId="5DD4CDC3" w14:textId="328B7937" w:rsidR="008E5668" w:rsidRPr="00B623C9" w:rsidRDefault="008E5668" w:rsidP="00B623C9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B623C9">
        <w:rPr>
          <w:sz w:val="22"/>
          <w:szCs w:val="22"/>
        </w:rPr>
        <w:t>In football, the players __________ the ball to score a goal.</w:t>
      </w:r>
      <w:r w:rsidRPr="00B623C9">
        <w:rPr>
          <w:sz w:val="22"/>
          <w:szCs w:val="22"/>
        </w:rPr>
        <w:br/>
        <w:t>a) throw</w:t>
      </w:r>
      <w:r w:rsidRPr="00B623C9">
        <w:rPr>
          <w:sz w:val="22"/>
          <w:szCs w:val="22"/>
        </w:rPr>
        <w:br/>
        <w:t>b) catch</w:t>
      </w:r>
      <w:r w:rsidRPr="00B623C9">
        <w:rPr>
          <w:sz w:val="22"/>
          <w:szCs w:val="22"/>
        </w:rPr>
        <w:br/>
        <w:t>c) kick</w:t>
      </w:r>
      <w:r w:rsidRPr="00B623C9">
        <w:rPr>
          <w:sz w:val="22"/>
          <w:szCs w:val="22"/>
        </w:rPr>
        <w:br/>
        <w:t>d) pass</w:t>
      </w:r>
    </w:p>
    <w:p w14:paraId="4FFB3C2A" w14:textId="23999FE5" w:rsidR="008E5668" w:rsidRPr="00B623C9" w:rsidRDefault="008E5668" w:rsidP="00B623C9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B623C9">
        <w:rPr>
          <w:sz w:val="22"/>
          <w:szCs w:val="22"/>
        </w:rPr>
        <w:t>After a long workout, I always __________ to relax my muscles.</w:t>
      </w:r>
      <w:r w:rsidRPr="00B623C9">
        <w:rPr>
          <w:sz w:val="22"/>
          <w:szCs w:val="22"/>
        </w:rPr>
        <w:br/>
        <w:t>a) stretch</w:t>
      </w:r>
      <w:r w:rsidRPr="00B623C9">
        <w:rPr>
          <w:sz w:val="22"/>
          <w:szCs w:val="22"/>
        </w:rPr>
        <w:br/>
        <w:t>b) run</w:t>
      </w:r>
      <w:r w:rsidRPr="00B623C9">
        <w:rPr>
          <w:sz w:val="22"/>
          <w:szCs w:val="22"/>
        </w:rPr>
        <w:br/>
        <w:t>c) jump</w:t>
      </w:r>
      <w:r w:rsidRPr="00B623C9">
        <w:rPr>
          <w:sz w:val="22"/>
          <w:szCs w:val="22"/>
        </w:rPr>
        <w:br/>
        <w:t>d) sit</w:t>
      </w:r>
    </w:p>
    <w:p w14:paraId="3AF779BA" w14:textId="58291A68" w:rsidR="00540E5A" w:rsidRPr="00B623C9" w:rsidRDefault="00540E5A" w:rsidP="00B623C9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B623C9">
        <w:rPr>
          <w:sz w:val="22"/>
          <w:szCs w:val="22"/>
        </w:rPr>
        <w:t>A fitness tracker helps you to __________.</w:t>
      </w:r>
      <w:r w:rsidRPr="00B623C9">
        <w:rPr>
          <w:sz w:val="22"/>
          <w:szCs w:val="22"/>
        </w:rPr>
        <w:br/>
        <w:t>a) measure your steps and heart rate</w:t>
      </w:r>
      <w:r w:rsidRPr="00B623C9">
        <w:rPr>
          <w:sz w:val="22"/>
          <w:szCs w:val="22"/>
        </w:rPr>
        <w:br/>
        <w:t>b) cook delicious meals</w:t>
      </w:r>
      <w:r w:rsidRPr="00B623C9">
        <w:rPr>
          <w:sz w:val="22"/>
          <w:szCs w:val="22"/>
        </w:rPr>
        <w:br/>
        <w:t>c) play basketball better</w:t>
      </w:r>
      <w:r w:rsidRPr="00B623C9">
        <w:rPr>
          <w:sz w:val="22"/>
          <w:szCs w:val="22"/>
        </w:rPr>
        <w:br/>
        <w:t>d) watch movies online</w:t>
      </w:r>
    </w:p>
    <w:p w14:paraId="21473B4E" w14:textId="4D59EC19" w:rsidR="00B623C9" w:rsidRPr="00B623C9" w:rsidRDefault="00B623C9" w:rsidP="00B623C9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B623C9">
        <w:rPr>
          <w:sz w:val="22"/>
          <w:szCs w:val="22"/>
        </w:rPr>
        <w:t>Underwater headphones are useful because they ______________.</w:t>
      </w:r>
      <w:r w:rsidRPr="00B623C9">
        <w:rPr>
          <w:sz w:val="22"/>
          <w:szCs w:val="22"/>
        </w:rPr>
        <w:br/>
        <w:t>a) help you listen to music while swimming</w:t>
      </w:r>
      <w:r w:rsidRPr="00B623C9">
        <w:rPr>
          <w:sz w:val="22"/>
          <w:szCs w:val="22"/>
        </w:rPr>
        <w:br/>
        <w:t>b) make your ears completely dry</w:t>
      </w:r>
      <w:r w:rsidRPr="00B623C9">
        <w:rPr>
          <w:sz w:val="22"/>
          <w:szCs w:val="22"/>
        </w:rPr>
        <w:br/>
        <w:t>c) allow you to talk to fish</w:t>
      </w:r>
      <w:r w:rsidRPr="00B623C9">
        <w:rPr>
          <w:sz w:val="22"/>
          <w:szCs w:val="22"/>
        </w:rPr>
        <w:br/>
        <w:t>d) stop the water from moving</w:t>
      </w:r>
    </w:p>
    <w:p w14:paraId="22748854" w14:textId="737B1DE0" w:rsidR="00B623C9" w:rsidRPr="00B623C9" w:rsidRDefault="00B623C9" w:rsidP="00B623C9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B623C9">
        <w:rPr>
          <w:rStyle w:val="Gl"/>
          <w:rFonts w:eastAsiaTheme="majorEastAsia"/>
          <w:sz w:val="22"/>
          <w:szCs w:val="22"/>
        </w:rPr>
        <w:t>A:</w:t>
      </w:r>
      <w:r w:rsidRPr="00B623C9">
        <w:rPr>
          <w:sz w:val="22"/>
          <w:szCs w:val="22"/>
        </w:rPr>
        <w:t xml:space="preserve"> My back hurts. What can I do?</w:t>
      </w:r>
      <w:r w:rsidRPr="00B623C9">
        <w:rPr>
          <w:sz w:val="22"/>
          <w:szCs w:val="22"/>
        </w:rPr>
        <w:br/>
      </w:r>
      <w:r w:rsidRPr="00B623C9">
        <w:rPr>
          <w:rStyle w:val="Gl"/>
          <w:rFonts w:eastAsiaTheme="majorEastAsia"/>
          <w:sz w:val="22"/>
          <w:szCs w:val="22"/>
        </w:rPr>
        <w:t>B:</w:t>
      </w:r>
      <w:r w:rsidRPr="00B623C9">
        <w:rPr>
          <w:sz w:val="22"/>
          <w:szCs w:val="22"/>
        </w:rPr>
        <w:t xml:space="preserve"> -------------------------------------------.</w:t>
      </w:r>
      <w:r w:rsidRPr="00B623C9">
        <w:rPr>
          <w:sz w:val="22"/>
          <w:szCs w:val="22"/>
        </w:rPr>
        <w:br/>
        <w:t>a) Stretch your arms and touch your toes.</w:t>
      </w:r>
      <w:r w:rsidRPr="00B623C9">
        <w:rPr>
          <w:sz w:val="22"/>
          <w:szCs w:val="22"/>
        </w:rPr>
        <w:br/>
        <w:t>b) Run very fast.</w:t>
      </w:r>
      <w:r w:rsidRPr="00B623C9">
        <w:rPr>
          <w:sz w:val="22"/>
          <w:szCs w:val="22"/>
        </w:rPr>
        <w:br/>
        <w:t>c) Eat a big meal.</w:t>
      </w:r>
      <w:r w:rsidRPr="00B623C9">
        <w:rPr>
          <w:sz w:val="22"/>
          <w:szCs w:val="22"/>
        </w:rPr>
        <w:br/>
        <w:t>d) Watch TV for a long time.</w:t>
      </w:r>
    </w:p>
    <w:p w14:paraId="69D93810" w14:textId="56AEE5B0" w:rsidR="00B623C9" w:rsidRPr="00B623C9" w:rsidRDefault="00B623C9" w:rsidP="00B623C9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B623C9">
        <w:rPr>
          <w:rStyle w:val="Gl"/>
          <w:rFonts w:eastAsiaTheme="majorEastAsia"/>
          <w:sz w:val="22"/>
          <w:szCs w:val="22"/>
        </w:rPr>
        <w:t>A</w:t>
      </w:r>
      <w:r w:rsidRPr="00B623C9">
        <w:rPr>
          <w:rStyle w:val="Gl"/>
          <w:rFonts w:eastAsiaTheme="majorEastAsia"/>
          <w:b w:val="0"/>
          <w:bCs w:val="0"/>
          <w:sz w:val="22"/>
          <w:szCs w:val="22"/>
        </w:rPr>
        <w:t>: I want to make a fruit salad. What do I need?</w:t>
      </w:r>
      <w:r w:rsidRPr="00B623C9">
        <w:rPr>
          <w:sz w:val="22"/>
          <w:szCs w:val="22"/>
        </w:rPr>
        <w:br/>
      </w:r>
      <w:r w:rsidRPr="00B623C9">
        <w:rPr>
          <w:b/>
          <w:bCs/>
          <w:sz w:val="22"/>
          <w:szCs w:val="22"/>
        </w:rPr>
        <w:t>B</w:t>
      </w:r>
      <w:r w:rsidRPr="00B623C9">
        <w:rPr>
          <w:sz w:val="22"/>
          <w:szCs w:val="22"/>
        </w:rPr>
        <w:t>:……………………………………</w:t>
      </w:r>
      <w:r w:rsidRPr="00B623C9">
        <w:rPr>
          <w:sz w:val="22"/>
          <w:szCs w:val="22"/>
        </w:rPr>
        <w:br/>
        <w:t xml:space="preserve">a) You need some apples, bananas, and oranges. </w:t>
      </w:r>
      <w:r w:rsidRPr="00B623C9">
        <w:rPr>
          <w:sz w:val="22"/>
          <w:szCs w:val="22"/>
        </w:rPr>
        <w:br/>
        <w:t>b) You need some rice and chicken.</w:t>
      </w:r>
      <w:r w:rsidRPr="00B623C9">
        <w:rPr>
          <w:sz w:val="22"/>
          <w:szCs w:val="22"/>
        </w:rPr>
        <w:br/>
        <w:t>c) You need some salt and pepper.</w:t>
      </w:r>
      <w:r w:rsidRPr="00B623C9">
        <w:rPr>
          <w:sz w:val="22"/>
          <w:szCs w:val="22"/>
        </w:rPr>
        <w:br/>
        <w:t>d) You need some fish and cheese.</w:t>
      </w:r>
    </w:p>
    <w:p w14:paraId="692516A6" w14:textId="77777777" w:rsidR="00B623C9" w:rsidRDefault="00B623C9" w:rsidP="00B623C9">
      <w:pPr>
        <w:spacing w:line="240" w:lineRule="auto"/>
        <w:rPr>
          <w:rFonts w:ascii="Times New Roman" w:hAnsi="Times New Roman" w:cs="Times New Roman"/>
        </w:rPr>
      </w:pPr>
    </w:p>
    <w:p w14:paraId="6EF8047C" w14:textId="77777777" w:rsidR="00B623C9" w:rsidRDefault="00B623C9" w:rsidP="00B623C9">
      <w:pPr>
        <w:spacing w:line="240" w:lineRule="auto"/>
        <w:rPr>
          <w:rFonts w:ascii="Times New Roman" w:hAnsi="Times New Roman" w:cs="Times New Roman"/>
        </w:rPr>
      </w:pPr>
    </w:p>
    <w:p w14:paraId="5B0C88A3" w14:textId="77777777" w:rsidR="00B623C9" w:rsidRDefault="00B623C9" w:rsidP="00B623C9">
      <w:pPr>
        <w:spacing w:line="240" w:lineRule="auto"/>
        <w:rPr>
          <w:rFonts w:ascii="Times New Roman" w:hAnsi="Times New Roman" w:cs="Times New Roman"/>
        </w:rPr>
      </w:pPr>
    </w:p>
    <w:p w14:paraId="205A63BF" w14:textId="77777777" w:rsidR="00B623C9" w:rsidRPr="00B623C9" w:rsidRDefault="00B623C9" w:rsidP="00B623C9">
      <w:pPr>
        <w:spacing w:line="240" w:lineRule="auto"/>
        <w:rPr>
          <w:rFonts w:ascii="Times New Roman" w:hAnsi="Times New Roman" w:cs="Times New Roman"/>
        </w:rPr>
      </w:pPr>
    </w:p>
    <w:sectPr w:rsidR="00B623C9" w:rsidRPr="00B623C9" w:rsidSect="00B623C9">
      <w:headerReference w:type="default" r:id="rId7"/>
      <w:pgSz w:w="11906" w:h="16838"/>
      <w:pgMar w:top="1417" w:right="1417" w:bottom="1417" w:left="1417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27280B" w14:textId="77777777" w:rsidR="00F325B5" w:rsidRDefault="00F325B5" w:rsidP="00CC1982">
      <w:pPr>
        <w:spacing w:after="0" w:line="240" w:lineRule="auto"/>
      </w:pPr>
      <w:r>
        <w:separator/>
      </w:r>
    </w:p>
  </w:endnote>
  <w:endnote w:type="continuationSeparator" w:id="0">
    <w:p w14:paraId="24253864" w14:textId="77777777" w:rsidR="00F325B5" w:rsidRDefault="00F325B5" w:rsidP="00CC19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80E283" w14:textId="77777777" w:rsidR="00F325B5" w:rsidRDefault="00F325B5" w:rsidP="00CC1982">
      <w:pPr>
        <w:spacing w:after="0" w:line="240" w:lineRule="auto"/>
      </w:pPr>
      <w:r>
        <w:separator/>
      </w:r>
    </w:p>
  </w:footnote>
  <w:footnote w:type="continuationSeparator" w:id="0">
    <w:p w14:paraId="424B8DBA" w14:textId="77777777" w:rsidR="00F325B5" w:rsidRDefault="00F325B5" w:rsidP="00CC19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AD89CB" w14:textId="19E80E81" w:rsidR="00CC1982" w:rsidRDefault="00CC1982">
    <w:pPr>
      <w:pStyle w:val="stBilgi"/>
    </w:pPr>
    <w:r>
      <w:t>Sample Exa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197034"/>
    <w:multiLevelType w:val="hybridMultilevel"/>
    <w:tmpl w:val="A028D04C"/>
    <w:lvl w:ilvl="0" w:tplc="AA54FD0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87741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1NDAzMTYzszAyNjdX0lEKTi0uzszPAykwqgUAi9NmmSwAAAA="/>
  </w:docVars>
  <w:rsids>
    <w:rsidRoot w:val="00BD2253"/>
    <w:rsid w:val="00346641"/>
    <w:rsid w:val="00540E5A"/>
    <w:rsid w:val="007A5244"/>
    <w:rsid w:val="008E5668"/>
    <w:rsid w:val="00993E0D"/>
    <w:rsid w:val="00A62037"/>
    <w:rsid w:val="00A67D5A"/>
    <w:rsid w:val="00B217B8"/>
    <w:rsid w:val="00B623C9"/>
    <w:rsid w:val="00BC0EDB"/>
    <w:rsid w:val="00BD2253"/>
    <w:rsid w:val="00C5020D"/>
    <w:rsid w:val="00CC1982"/>
    <w:rsid w:val="00F32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BD9394"/>
  <w15:chartTrackingRefBased/>
  <w15:docId w15:val="{12B38FC3-5D6F-445F-BB67-8F7E5DF837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BD225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BD225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BD2253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BD225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BD2253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BD225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BD225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BD225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BD225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BD2253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BD225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BD2253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BD2253"/>
    <w:rPr>
      <w:rFonts w:eastAsiaTheme="majorEastAsia" w:cstheme="majorBidi"/>
      <w:i/>
      <w:iCs/>
      <w:color w:val="365F9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BD2253"/>
    <w:rPr>
      <w:rFonts w:eastAsiaTheme="majorEastAsia" w:cstheme="majorBidi"/>
      <w:color w:val="365F9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BD2253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BD2253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BD2253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BD2253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BD225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BD225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BD2253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BD225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BD2253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BD2253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BD2253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BD2253"/>
    <w:rPr>
      <w:i/>
      <w:iCs/>
      <w:color w:val="365F9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BD2253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BD2253"/>
    <w:rPr>
      <w:i/>
      <w:iCs/>
      <w:color w:val="365F9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BD2253"/>
    <w:rPr>
      <w:b/>
      <w:bCs/>
      <w:smallCaps/>
      <w:color w:val="365F91" w:themeColor="accent1" w:themeShade="BF"/>
      <w:spacing w:val="5"/>
    </w:rPr>
  </w:style>
  <w:style w:type="character" w:styleId="Gl">
    <w:name w:val="Strong"/>
    <w:basedOn w:val="VarsaylanParagrafYazTipi"/>
    <w:uiPriority w:val="22"/>
    <w:qFormat/>
    <w:rsid w:val="00A67D5A"/>
    <w:rPr>
      <w:b/>
      <w:bCs/>
    </w:rPr>
  </w:style>
  <w:style w:type="paragraph" w:styleId="NormalWeb">
    <w:name w:val="Normal (Web)"/>
    <w:basedOn w:val="Normal"/>
    <w:uiPriority w:val="99"/>
    <w:unhideWhenUsed/>
    <w:rsid w:val="00A67D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CC198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C1982"/>
  </w:style>
  <w:style w:type="paragraph" w:styleId="AltBilgi">
    <w:name w:val="footer"/>
    <w:basedOn w:val="Normal"/>
    <w:link w:val="AltBilgiChar"/>
    <w:uiPriority w:val="99"/>
    <w:unhideWhenUsed/>
    <w:rsid w:val="00CC198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C19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03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0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0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6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3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4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2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6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291</Words>
  <Characters>1662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lar</vt:lpstr>
      </vt:variant>
      <vt:variant>
        <vt:i4>1</vt:i4>
      </vt:variant>
    </vt:vector>
  </HeadingPairs>
  <TitlesOfParts>
    <vt:vector size="2" baseType="lpstr">
      <vt:lpstr/>
      <vt:lpstr>Sample Exam</vt:lpstr>
    </vt:vector>
  </TitlesOfParts>
  <Company/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z ÖZONUR</dc:creator>
  <cp:keywords/>
  <dc:description/>
  <cp:lastModifiedBy>Sude Yeniçıkan</cp:lastModifiedBy>
  <cp:revision>5</cp:revision>
  <dcterms:created xsi:type="dcterms:W3CDTF">2025-02-08T17:50:00Z</dcterms:created>
  <dcterms:modified xsi:type="dcterms:W3CDTF">2025-07-27T17:24:00Z</dcterms:modified>
</cp:coreProperties>
</file>